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E60D1" w14:textId="05F66B13" w:rsidR="00C52126" w:rsidRPr="00CA2719" w:rsidRDefault="00C52126" w:rsidP="00D7486E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sz w:val="44"/>
          <w:szCs w:val="18"/>
        </w:rPr>
      </w:pPr>
      <w:r w:rsidRPr="00CA2719">
        <w:rPr>
          <w:rFonts w:asciiTheme="minorHAnsi" w:hAnsiTheme="minorHAnsi" w:cstheme="minorHAnsi"/>
          <w:sz w:val="36"/>
          <w:szCs w:val="18"/>
        </w:rPr>
        <w:t>Assignment 8</w:t>
      </w:r>
    </w:p>
    <w:p w14:paraId="005533EE" w14:textId="77777777" w:rsidR="00C52126" w:rsidRDefault="00C52126" w:rsidP="00C52126">
      <w:pPr>
        <w:rPr>
          <w:b/>
          <w:sz w:val="44"/>
          <w:szCs w:val="18"/>
        </w:rPr>
      </w:pPr>
    </w:p>
    <w:p w14:paraId="5FB5EAA1" w14:textId="77777777" w:rsidR="00C52126" w:rsidRPr="001B4868" w:rsidRDefault="00C52126" w:rsidP="00C52126">
      <w:pPr>
        <w:rPr>
          <w:sz w:val="24"/>
          <w:szCs w:val="24"/>
        </w:rPr>
      </w:pPr>
      <w:r w:rsidRPr="00D7486E">
        <w:rPr>
          <w:sz w:val="32"/>
          <w:szCs w:val="24"/>
        </w:rPr>
        <w:t>Write a java program add the elements using iterator display the all elements .elements should not be repeated and elements should store in the random order. Use a suitable collection interface and class.</w:t>
      </w:r>
    </w:p>
    <w:bookmarkStart w:id="0" w:name="_MON_1710250849"/>
    <w:bookmarkEnd w:id="0"/>
    <w:p w14:paraId="60F71308" w14:textId="4E823D2D" w:rsidR="00C52126" w:rsidRDefault="00CF581E" w:rsidP="00C52126">
      <w:pPr>
        <w:rPr>
          <w:b/>
          <w:sz w:val="44"/>
          <w:szCs w:val="18"/>
        </w:rPr>
      </w:pPr>
      <w:r>
        <w:rPr>
          <w:b/>
          <w:sz w:val="44"/>
          <w:szCs w:val="18"/>
        </w:rPr>
        <w:object w:dxaOrig="9360" w:dyaOrig="6304" w14:anchorId="3D2B13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315pt" o:ole="">
            <v:imagedata r:id="rId7" o:title=""/>
          </v:shape>
          <o:OLEObject Type="Embed" ProgID="Word.OpenDocumentText.12" ShapeID="_x0000_i1027" DrawAspect="Content" ObjectID="_1710250858" r:id="rId8"/>
        </w:object>
      </w:r>
      <w:bookmarkStart w:id="1" w:name="_GoBack"/>
      <w:bookmarkEnd w:id="1"/>
    </w:p>
    <w:p w14:paraId="01A1FB64" w14:textId="77777777" w:rsidR="00C52126" w:rsidRDefault="00C52126" w:rsidP="00C52126"/>
    <w:p w14:paraId="3E35EADE" w14:textId="77777777" w:rsidR="00C52126" w:rsidRDefault="00C52126" w:rsidP="00C52126"/>
    <w:p w14:paraId="235997AA" w14:textId="0E6DAC7E" w:rsidR="00D05627" w:rsidRPr="00C52126" w:rsidRDefault="00D05627" w:rsidP="00C52126"/>
    <w:sectPr w:rsidR="00D05627" w:rsidRPr="00C52126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9543C7" w14:textId="77777777" w:rsidR="00E559E4" w:rsidRDefault="00E559E4" w:rsidP="00723483">
      <w:pPr>
        <w:spacing w:after="0" w:line="240" w:lineRule="auto"/>
      </w:pPr>
      <w:r>
        <w:separator/>
      </w:r>
    </w:p>
  </w:endnote>
  <w:endnote w:type="continuationSeparator" w:id="0">
    <w:p w14:paraId="0B810F83" w14:textId="77777777" w:rsidR="00E559E4" w:rsidRDefault="00E559E4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48128CBA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7A871" w14:textId="77777777" w:rsidR="00E559E4" w:rsidRDefault="00E559E4" w:rsidP="00723483">
      <w:pPr>
        <w:spacing w:after="0" w:line="240" w:lineRule="auto"/>
      </w:pPr>
      <w:r>
        <w:separator/>
      </w:r>
    </w:p>
  </w:footnote>
  <w:footnote w:type="continuationSeparator" w:id="0">
    <w:p w14:paraId="63E22A0A" w14:textId="77777777" w:rsidR="00E559E4" w:rsidRDefault="00E559E4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IN"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10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712EE"/>
    <w:rsid w:val="00083868"/>
    <w:rsid w:val="00094351"/>
    <w:rsid w:val="000B105B"/>
    <w:rsid w:val="000B5CAF"/>
    <w:rsid w:val="000B5DD6"/>
    <w:rsid w:val="000D06A4"/>
    <w:rsid w:val="00147AB4"/>
    <w:rsid w:val="001A641A"/>
    <w:rsid w:val="001B34CF"/>
    <w:rsid w:val="0021269C"/>
    <w:rsid w:val="002159C5"/>
    <w:rsid w:val="00244D0E"/>
    <w:rsid w:val="00245C96"/>
    <w:rsid w:val="002A001F"/>
    <w:rsid w:val="003779D4"/>
    <w:rsid w:val="003D2101"/>
    <w:rsid w:val="003F36EF"/>
    <w:rsid w:val="004252D8"/>
    <w:rsid w:val="00434965"/>
    <w:rsid w:val="00440624"/>
    <w:rsid w:val="004A2153"/>
    <w:rsid w:val="004C7384"/>
    <w:rsid w:val="00555724"/>
    <w:rsid w:val="00583697"/>
    <w:rsid w:val="005A4FC4"/>
    <w:rsid w:val="0061651E"/>
    <w:rsid w:val="00652A03"/>
    <w:rsid w:val="0070561A"/>
    <w:rsid w:val="00723483"/>
    <w:rsid w:val="007F579A"/>
    <w:rsid w:val="008003BF"/>
    <w:rsid w:val="00827B82"/>
    <w:rsid w:val="008E009B"/>
    <w:rsid w:val="008E3701"/>
    <w:rsid w:val="008F6318"/>
    <w:rsid w:val="009030AF"/>
    <w:rsid w:val="0091646B"/>
    <w:rsid w:val="0092614E"/>
    <w:rsid w:val="00965009"/>
    <w:rsid w:val="00966366"/>
    <w:rsid w:val="00967F76"/>
    <w:rsid w:val="00A01278"/>
    <w:rsid w:val="00A30692"/>
    <w:rsid w:val="00AB173E"/>
    <w:rsid w:val="00AE0E14"/>
    <w:rsid w:val="00B13B06"/>
    <w:rsid w:val="00B63555"/>
    <w:rsid w:val="00B83024"/>
    <w:rsid w:val="00B93B5E"/>
    <w:rsid w:val="00C14AD1"/>
    <w:rsid w:val="00C52126"/>
    <w:rsid w:val="00C55D2B"/>
    <w:rsid w:val="00C74D16"/>
    <w:rsid w:val="00C94561"/>
    <w:rsid w:val="00CA2719"/>
    <w:rsid w:val="00CD39C9"/>
    <w:rsid w:val="00CF581E"/>
    <w:rsid w:val="00D05627"/>
    <w:rsid w:val="00D13C6B"/>
    <w:rsid w:val="00D337A9"/>
    <w:rsid w:val="00D7486E"/>
    <w:rsid w:val="00E559E4"/>
    <w:rsid w:val="00E86117"/>
    <w:rsid w:val="00EA5FA7"/>
    <w:rsid w:val="00F02B36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2126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C5212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5212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C5212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5</cp:revision>
  <dcterms:created xsi:type="dcterms:W3CDTF">2021-06-18T11:14:00Z</dcterms:created>
  <dcterms:modified xsi:type="dcterms:W3CDTF">2022-03-31T23:54:00Z</dcterms:modified>
</cp:coreProperties>
</file>